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Spain</w:t>
      </w:r>
      <w:r>
        <w:t xml:space="preserve"> </w:t>
      </w:r>
      <w:r>
        <w:t xml:space="preserve">Madrid</w:t>
      </w:r>
    </w:p>
    <w:bookmarkStart w:id="26" w:name="X49741e2358b022c10502a76d3425de96d4789d0"/>
    <w:p>
      <w:pPr>
        <w:pStyle w:val="Heading1"/>
      </w:pPr>
      <w:r>
        <w:t xml:space="preserve">Cover Letter for Diplomat Position in Spain Madrid</w:t>
      </w:r>
    </w:p>
    <w:p>
      <w:pPr>
        <w:pStyle w:val="FirstParagraph"/>
      </w:pPr>
      <w:r>
        <w:t xml:space="preserve">Dear [Hiring Manager's Name],</w:t>
      </w:r>
    </w:p>
    <w:p>
      <w:pPr>
        <w:pStyle w:val="BodyText"/>
      </w:pPr>
      <w:r>
        <w:t xml:space="preserve">I am writing to express my enthusiastic interest in the Diplomat position at [Embassy/Institution Name] in Spain Madrid. As a seasoned professional with a deep commitment to fostering international relations, I am eager to contribute my expertise and passion for diplomacy to advance the goals of your organization. This opportunity aligns perfectly with my career aspirations, and I am confident that my background in cross-cultural communication, negotiation, and global policy development positions me as an ideal candidate for this role.</w:t>
      </w:r>
    </w:p>
    <w:bookmarkStart w:id="20" w:name="X3ab83e616c85d902716b85899fd2a58c8310d8a"/>
    <w:p>
      <w:pPr>
        <w:pStyle w:val="Heading2"/>
      </w:pPr>
      <w:r>
        <w:t xml:space="preserve">The Importance of a Cover Letter in Diplomatic Careers</w:t>
      </w:r>
    </w:p>
    <w:p>
      <w:pPr>
        <w:pStyle w:val="FirstParagraph"/>
      </w:pPr>
      <w:r>
        <w:t xml:space="preserve">A</w:t>
      </w:r>
      <w:r>
        <w:t xml:space="preserve"> </w:t>
      </w:r>
      <w:r>
        <w:rPr>
          <w:bCs/>
          <w:b/>
        </w:rPr>
        <w:t xml:space="preserve">Cover Letter</w:t>
      </w:r>
      <w:r>
        <w:t xml:space="preserve"> </w:t>
      </w:r>
      <w:r>
        <w:t xml:space="preserve">is more than a formality; it is a critical tool for demonstrating how your skills and values align with the mission of the organization. For a Diplomat, this document serves as an introduction to your ability to navigate complex international landscapes, build trust, and represent your country or institution with integrity. In Spain Madrid, where cultural nuances and historical ties are deeply intertwined with diplomatic efforts, a well-crafted</w:t>
      </w:r>
      <w:r>
        <w:t xml:space="preserve"> </w:t>
      </w:r>
      <w:r>
        <w:rPr>
          <w:bCs/>
          <w:b/>
        </w:rPr>
        <w:t xml:space="preserve">Cover Letter</w:t>
      </w:r>
      <w:r>
        <w:t xml:space="preserve"> </w:t>
      </w:r>
      <w:r>
        <w:t xml:space="preserve">can highlight your understanding of the region’s unique dynamics. My goal is to ensure that this letter not only outlines my qualifications but also reflects my genuine connection to the principles of diplomacy in Spain Madrid.</w:t>
      </w:r>
    </w:p>
    <w:bookmarkEnd w:id="20"/>
    <w:bookmarkStart w:id="21" w:name="X6ea8286a589dfec74de8ee720cd41fb27d049de"/>
    <w:p>
      <w:pPr>
        <w:pStyle w:val="Heading2"/>
      </w:pPr>
      <w:r>
        <w:t xml:space="preserve">Why Spain Madrid? A Hub of Diplomatic Influence</w:t>
      </w:r>
    </w:p>
    <w:p>
      <w:pPr>
        <w:pStyle w:val="FirstParagraph"/>
      </w:pPr>
      <w:r>
        <w:t xml:space="preserve">Spain, and particularly Madrid, has long been a cornerstone of international diplomacy. As the capital city, Madrid hosts numerous embassies, international organizations, and cultural institutions that shape global conversations. The role of a</w:t>
      </w:r>
      <w:r>
        <w:t xml:space="preserve"> </w:t>
      </w:r>
      <w:r>
        <w:rPr>
          <w:bCs/>
          <w:b/>
        </w:rPr>
        <w:t xml:space="preserve">Diplomat</w:t>
      </w:r>
      <w:r>
        <w:t xml:space="preserve"> </w:t>
      </w:r>
      <w:r>
        <w:t xml:space="preserve">in this setting requires not only strategic thinking but also a profound respect for Spain’s rich heritage and its role as a bridge between Europe, Latin America, and Africa. My decision to pursue this opportunity in Spain Madrid is rooted in my belief that diplomacy thrives when it is grounded in mutual understanding and cultural sensitivity. Having studied Spanish history and contemporary geopolitical trends, I am deeply aware of the responsibilities that come with representing one’s nation on such a stage.</w:t>
      </w:r>
    </w:p>
    <w:bookmarkEnd w:id="21"/>
    <w:bookmarkStart w:id="22" w:name="X59fd7231fadaef0da946a3f4d74ae2df61d1ded"/>
    <w:p>
      <w:pPr>
        <w:pStyle w:val="Heading2"/>
      </w:pPr>
      <w:r>
        <w:t xml:space="preserve">Professional Background and Diplomatic Expertise</w:t>
      </w:r>
    </w:p>
    <w:p>
      <w:pPr>
        <w:pStyle w:val="FirstParagraph"/>
      </w:pPr>
      <w:r>
        <w:t xml:space="preserve">With over [X years] of experience in international relations, I have developed a robust foundation in diplomatic practices. My career has spanned roles in [previous organizations or countries], where I focused on fostering partnerships, resolving conflicts, and promoting cultural exchange. For instance, during my tenure at [previous position], I led negotiations between [Country A] and [Country B] to establish a trade agreement that increased bilateral exports by 25%. This experience honed my ability to balance competing interests while maintaining long-term relationships—a skill critical for a</w:t>
      </w:r>
      <w:r>
        <w:t xml:space="preserve"> </w:t>
      </w:r>
      <w:r>
        <w:rPr>
          <w:bCs/>
          <w:b/>
        </w:rPr>
        <w:t xml:space="preserve">Diplomat</w:t>
      </w:r>
      <w:r>
        <w:t xml:space="preserve"> </w:t>
      </w:r>
      <w:r>
        <w:t xml:space="preserve">in Spain Madrid.</w:t>
      </w:r>
    </w:p>
    <w:p>
      <w:pPr>
        <w:pStyle w:val="BodyText"/>
      </w:pPr>
      <w:r>
        <w:t xml:space="preserve">In addition to my professional achievements, I have consistently emphasized the importance of adaptability in diplomatic work. Spain Madrid’s diverse population and vibrant cultural scene demand that diplomats possess not only linguistic proficiency but also an openness to learning from different perspectives. My fluency in Spanish, coupled with my knowledge of Spanish customs and etiquette, enables me to engage effectively with local stakeholders and build trust within the community. I have also participated in various intercultural programs, which further strengthened my ability to navigate complex social and political environments.</w:t>
      </w:r>
    </w:p>
    <w:bookmarkEnd w:id="22"/>
    <w:bookmarkStart w:id="23" w:name="X21cd48bf352eb974d822371199c2e32f8e40bb0"/>
    <w:p>
      <w:pPr>
        <w:pStyle w:val="Heading2"/>
      </w:pPr>
      <w:r>
        <w:t xml:space="preserve">Understanding the Role of a Diplomat in Spain Madrid</w:t>
      </w:r>
    </w:p>
    <w:p>
      <w:pPr>
        <w:pStyle w:val="FirstParagraph"/>
      </w:pPr>
      <w:r>
        <w:t xml:space="preserve">The responsibilities of a</w:t>
      </w:r>
      <w:r>
        <w:t xml:space="preserve"> </w:t>
      </w:r>
      <w:r>
        <w:rPr>
          <w:bCs/>
          <w:b/>
        </w:rPr>
        <w:t xml:space="preserve">Diplomat</w:t>
      </w:r>
      <w:r>
        <w:t xml:space="preserve"> </w:t>
      </w:r>
      <w:r>
        <w:t xml:space="preserve">in Spain Madrid extend beyond traditional diplomacy. They involve acting as a liaison between governments, fostering economic partnerships, and promoting cultural exchange programs that enhance mutual appreciation. In recent years, Spain has emerged as a key player in global initiatives such as climate change mitigation and digital innovation. A Diplomat in this region must be proactive in identifying opportunities to contribute to these efforts while ensuring alignment with their home country’s interests.</w:t>
      </w:r>
    </w:p>
    <w:p>
      <w:pPr>
        <w:pStyle w:val="BodyText"/>
      </w:pPr>
      <w:r>
        <w:t xml:space="preserve">My approach to diplomacy is rooted in collaboration and empathy. I believe that effective communication is the cornerstone of successful international relations, and I have always sought to create platforms where diverse voices can be heard. In Madrid, this might involve organizing dialogues between local leaders and international partners or supporting initiatives that address shared challenges such as migration or sustainable development. My ability to think strategically while remaining grounded in the needs of the community makes me well-suited for this role.</w:t>
      </w:r>
    </w:p>
    <w:bookmarkEnd w:id="23"/>
    <w:bookmarkStart w:id="24" w:name="Xc92a4892251ced693fb8f56b7c3d6ecffb0de30"/>
    <w:p>
      <w:pPr>
        <w:pStyle w:val="Heading2"/>
      </w:pPr>
      <w:r>
        <w:t xml:space="preserve">Why I Am the Right Candidate for This Role</w:t>
      </w:r>
    </w:p>
    <w:p>
      <w:pPr>
        <w:pStyle w:val="FirstParagraph"/>
      </w:pPr>
      <w:r>
        <w:t xml:space="preserve">What sets me apart is my unwavering dedication to advancing diplomatic goals through innovation and integrity. I have a proven track record of designing programs that strengthen international ties, such as [specific example, e.g., "a youth exchange initiative that connected over 500 students from different countries"]. These experiences have taught me the importance of building long-term relationships based on respect and shared values—principles I would bring to the Diplomat role in Spain Madrid.</w:t>
      </w:r>
    </w:p>
    <w:p>
      <w:pPr>
        <w:pStyle w:val="BodyText"/>
      </w:pPr>
      <w:r>
        <w:t xml:space="preserve">Moreover, my personal connection to Spain Madrid is a significant motivator. I have visited the city multiple times, immersing myself in its history, art, and traditions. The vibrant energy of Madrid’s streets and its role as a cultural crossroads have inspired me to contribute to its diplomatic landscape. I am particularly drawn to the opportunity to collaborate with local institutions and help shape policies that reflect Spain’s vision for the future.</w:t>
      </w:r>
    </w:p>
    <w:bookmarkEnd w:id="24"/>
    <w:bookmarkStart w:id="25" w:name="Xd124c7b53418983eab39d0359d43b80914effea"/>
    <w:p>
      <w:pPr>
        <w:pStyle w:val="Heading2"/>
      </w:pPr>
      <w:r>
        <w:t xml:space="preserve">Conclusion: A Commitment to Excellence in Diplomacy</w:t>
      </w:r>
    </w:p>
    <w:p>
      <w:pPr>
        <w:pStyle w:val="FirstParagraph"/>
      </w:pPr>
      <w:r>
        <w:t xml:space="preserve">In conclusion, I am confident that my skills, experiences, and passion for diplomacy make me an excellent fit for the Diplomat position in Spain Madrid. My</w:t>
      </w:r>
      <w:r>
        <w:t xml:space="preserve"> </w:t>
      </w:r>
      <w:r>
        <w:rPr>
          <w:bCs/>
          <w:b/>
        </w:rPr>
        <w:t xml:space="preserve">Cover Letter</w:t>
      </w:r>
      <w:r>
        <w:t xml:space="preserve"> </w:t>
      </w:r>
      <w:r>
        <w:t xml:space="preserve">is not just a document but a testament to my commitment to fostering global connections and promoting peace through dialogue. I would be honored to contribute my expertise to your team and help strengthen the bonds between our nations. Thank you for considering my application, and I look forward to the opportunity to discuss how I can support your mission in Spain Madrid.</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Spain Madrid</dc:title>
  <dc:creator/>
  <cp:keywords/>
  <dcterms:created xsi:type="dcterms:W3CDTF">2025-12-11T06:57:49Z</dcterms:created>
  <dcterms:modified xsi:type="dcterms:W3CDTF">2025-12-11T06:57:49Z</dcterms:modified>
</cp:coreProperties>
</file>

<file path=docProps/custom.xml><?xml version="1.0" encoding="utf-8"?>
<Properties xmlns="http://schemas.openxmlformats.org/officeDocument/2006/custom-properties" xmlns:vt="http://schemas.openxmlformats.org/officeDocument/2006/docPropsVTypes"/>
</file>